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402CB4" w14:textId="04F39C60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5. Write an SQL query to fetch intersecting records of two tables.</w:t>
      </w:r>
    </w:p>
    <w:p w14:paraId="10C2B16C" w14:textId="719A926A" w:rsidR="004B53B9" w:rsidRPr="004B53B9" w:rsidRDefault="004B53B9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4B53B9">
        <w:rPr>
          <w:color w:val="444444"/>
          <w:spacing w:val="3"/>
        </w:rPr>
        <w:t>Ans:</w:t>
      </w:r>
      <w:r>
        <w:rPr>
          <w:color w:val="444444"/>
          <w:spacing w:val="3"/>
        </w:rPr>
        <w:t xml:space="preserve"> </w:t>
      </w:r>
      <w:r>
        <w:rPr>
          <w:b w:val="0"/>
          <w:bCs w:val="0"/>
          <w:color w:val="444444"/>
          <w:spacing w:val="3"/>
        </w:rPr>
        <w:t>select * from Table1 t1 inner join Table2 t2 on t1.ID = t2.ID</w:t>
      </w:r>
    </w:p>
    <w:p w14:paraId="4FFF9875" w14:textId="51EFEE5C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6. Write an SQL query to show records from one table that another table does not have.</w:t>
      </w:r>
    </w:p>
    <w:p w14:paraId="7C981104" w14:textId="2FB23CF0" w:rsidR="004B53B9" w:rsidRPr="004B53B9" w:rsidRDefault="004B53B9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4B53B9">
        <w:rPr>
          <w:color w:val="444444"/>
          <w:spacing w:val="3"/>
        </w:rPr>
        <w:t>Ans:</w:t>
      </w:r>
      <w:r>
        <w:rPr>
          <w:color w:val="444444"/>
          <w:spacing w:val="3"/>
        </w:rPr>
        <w:t xml:space="preserve"> </w:t>
      </w:r>
      <w:r>
        <w:rPr>
          <w:b w:val="0"/>
          <w:bCs w:val="0"/>
          <w:color w:val="444444"/>
          <w:spacing w:val="3"/>
        </w:rPr>
        <w:t>select * from Table1 t1 left outer join Table2 t2 on t1.ID = t2.ID where t2.ID is null</w:t>
      </w:r>
    </w:p>
    <w:p w14:paraId="6F09E99F" w14:textId="77777777" w:rsidR="005345AB" w:rsidRDefault="005345AB"/>
    <w:sectPr w:rsidR="005345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wNDQyMzM1MbFQ0lEKTi0uzszPAykwrAUAT9IFcywAAAA="/>
  </w:docVars>
  <w:rsids>
    <w:rsidRoot w:val="005345AB"/>
    <w:rsid w:val="00341797"/>
    <w:rsid w:val="004B53B9"/>
    <w:rsid w:val="00534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B04F44"/>
  <w15:chartTrackingRefBased/>
  <w15:docId w15:val="{7C1BFD07-EE9D-4A41-9B98-46C9781BB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4179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4179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7</Words>
  <Characters>273</Characters>
  <Application>Microsoft Office Word</Application>
  <DocSecurity>0</DocSecurity>
  <Lines>2</Lines>
  <Paragraphs>1</Paragraphs>
  <ScaleCrop>false</ScaleCrop>
  <Company/>
  <LinksUpToDate>false</LinksUpToDate>
  <CharactersWithSpaces>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amridhi Baranwal</cp:lastModifiedBy>
  <cp:revision>3</cp:revision>
  <dcterms:created xsi:type="dcterms:W3CDTF">2021-03-26T13:46:00Z</dcterms:created>
  <dcterms:modified xsi:type="dcterms:W3CDTF">2021-10-09T03:09:00Z</dcterms:modified>
</cp:coreProperties>
</file>